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1347" w:rsidRPr="00EC7D5D" w:rsidRDefault="006A1347" w:rsidP="006A1347">
      <w:pPr>
        <w:pStyle w:val="Title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Extended Abstract </w:t>
      </w:r>
    </w:p>
    <w:p w:rsidR="006A1347" w:rsidRPr="00EC7D5D" w:rsidRDefault="005578F1" w:rsidP="006A1347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ciple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br/>
        <w:t>[Co-Author one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b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>Co-Author two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1347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</w:t>
      </w:r>
      <w:r w:rsidRPr="00EC7D5D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181E9D" w:rsidRPr="00EC7D5D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br/>
        <w:t>(Initials, surname)</w:t>
      </w:r>
    </w:p>
    <w:p w:rsidR="006A1347" w:rsidRPr="00EC7D5D" w:rsidRDefault="006A1347" w:rsidP="006A1347">
      <w:pPr>
        <w:jc w:val="center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Department of XXXXXX </w:t>
      </w:r>
    </w:p>
    <w:p w:rsidR="006A1347" w:rsidRPr="00EC7D5D" w:rsidRDefault="006A1347" w:rsidP="006A1347">
      <w:pPr>
        <w:jc w:val="center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University of XXXXX, </w:t>
      </w:r>
    </w:p>
    <w:p w:rsidR="006A1347" w:rsidRPr="00EC7D5D" w:rsidRDefault="006A1347" w:rsidP="006A1347">
      <w:pPr>
        <w:jc w:val="center"/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color w:val="000000" w:themeColor="text1"/>
        </w:rPr>
        <w:t xml:space="preserve">E-mail: XXXX@XXXX.XXX.XX </w:t>
      </w:r>
      <w:r w:rsidR="00181E9D" w:rsidRPr="00EC7D5D">
        <w:rPr>
          <w:rFonts w:ascii="Times New Roman" w:hAnsi="Times New Roman" w:cs="Times New Roman"/>
          <w:color w:val="000000" w:themeColor="text1"/>
        </w:rPr>
        <w:br/>
        <w:t xml:space="preserve">(The e-mail </w:t>
      </w:r>
      <w:r w:rsidR="003E5BE3" w:rsidRPr="00EC7D5D">
        <w:rPr>
          <w:rFonts w:ascii="Times New Roman" w:hAnsi="Times New Roman" w:cs="Times New Roman"/>
          <w:color w:val="000000" w:themeColor="text1"/>
        </w:rPr>
        <w:t>address</w:t>
      </w:r>
      <w:r w:rsidR="00181E9D" w:rsidRPr="00EC7D5D">
        <w:rPr>
          <w:rFonts w:ascii="Times New Roman" w:hAnsi="Times New Roman" w:cs="Times New Roman"/>
          <w:color w:val="000000" w:themeColor="text1"/>
        </w:rPr>
        <w:t xml:space="preserve"> of the </w:t>
      </w:r>
      <w:r w:rsidR="005578F1" w:rsidRPr="00EC7D5D">
        <w:rPr>
          <w:rFonts w:ascii="Times New Roman" w:hAnsi="Times New Roman" w:cs="Times New Roman"/>
          <w:color w:val="000000" w:themeColor="text1"/>
        </w:rPr>
        <w:t>principle</w:t>
      </w:r>
      <w:r w:rsidR="00181E9D" w:rsidRPr="00EC7D5D">
        <w:rPr>
          <w:rFonts w:ascii="Times New Roman" w:hAnsi="Times New Roman" w:cs="Times New Roman"/>
          <w:color w:val="000000" w:themeColor="text1"/>
        </w:rPr>
        <w:t xml:space="preserve"> author)</w:t>
      </w:r>
    </w:p>
    <w:p w:rsidR="00C6183C" w:rsidRPr="00EC7D5D" w:rsidRDefault="00783DC0" w:rsidP="00DA5966">
      <w:pPr>
        <w:rPr>
          <w:rFonts w:ascii="Times New Roman" w:hAnsi="Times New Roman" w:cs="Times New Roman"/>
          <w:color w:val="000000" w:themeColor="text1"/>
        </w:rPr>
      </w:pPr>
      <w:r w:rsidRPr="00EC7D5D">
        <w:rPr>
          <w:rFonts w:ascii="Times New Roman" w:hAnsi="Times New Roman" w:cs="Times New Roman"/>
          <w:b/>
          <w:bCs/>
          <w:color w:val="000000" w:themeColor="text1"/>
        </w:rPr>
        <w:t>Keywords: E</w:t>
      </w:r>
      <w:r w:rsidR="00C6183C" w:rsidRPr="00EC7D5D">
        <w:rPr>
          <w:rFonts w:ascii="Times New Roman" w:hAnsi="Times New Roman" w:cs="Times New Roman"/>
          <w:b/>
          <w:bCs/>
          <w:color w:val="000000" w:themeColor="text1"/>
        </w:rPr>
        <w:t>nter</w:t>
      </w:r>
      <w:r w:rsidRPr="00EC7D5D">
        <w:rPr>
          <w:rFonts w:ascii="Times New Roman" w:hAnsi="Times New Roman" w:cs="Times New Roman"/>
          <w:b/>
          <w:bCs/>
          <w:color w:val="000000" w:themeColor="text1"/>
        </w:rPr>
        <w:t xml:space="preserve"> a</w:t>
      </w:r>
      <w:r w:rsidR="00C6183C" w:rsidRPr="00EC7D5D">
        <w:rPr>
          <w:rFonts w:ascii="Times New Roman" w:hAnsi="Times New Roman" w:cs="Times New Roman"/>
          <w:b/>
          <w:bCs/>
          <w:color w:val="000000" w:themeColor="text1"/>
        </w:rPr>
        <w:t xml:space="preserve"> maximum of 5 keywords organized alphabetically and separated by commas.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</w:pP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1. Introdu</w:t>
      </w:r>
      <w:r w:rsidR="00BE5F50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ction, 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research problem</w:t>
      </w:r>
      <w:r w:rsidR="00BE5F50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 and objective</w:t>
      </w:r>
      <w:r w:rsidR="00E43D06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/</w:t>
      </w:r>
      <w:r w:rsidR="00BE5F50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s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 (150-200 words)</w:t>
      </w:r>
    </w:p>
    <w:p w:rsidR="00BE5F50" w:rsidRPr="00EC7D5D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(English: Times New Roman, 10pt. / Sinhala: </w:t>
      </w:r>
      <w:r w:rsidR="00D9238D">
        <w:rPr>
          <w:rFonts w:ascii="Arial" w:hAnsi="Arial" w:cs="Arial"/>
          <w:color w:val="222222"/>
          <w:shd w:val="clear" w:color="auto" w:fill="FFFFFF"/>
        </w:rPr>
        <w:t>FMAbhaya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10pt /</w:t>
      </w:r>
      <w:r w:rsidR="00720937"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Tamil: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kalaham 10pt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2. Literature Review  </w:t>
      </w:r>
      <w:r w:rsidR="000C1A43"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  <w:r w:rsidR="00181E9D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(200-25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3256BF" w:rsidRPr="00EC7D5D" w:rsidRDefault="00C6183C" w:rsidP="00C6183C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3. </w:t>
      </w:r>
      <w:r w:rsidR="00181E9D"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Research </w:t>
      </w: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Materials and </w:t>
      </w:r>
      <w:r w:rsidR="000C1A43"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Methods (</w:t>
      </w:r>
      <w:r w:rsidR="00181E9D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100-15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181E9D" w:rsidRPr="00EC7D5D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4. </w:t>
      </w: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Results and Discussion 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(150-200 words)</w:t>
      </w:r>
    </w:p>
    <w:p w:rsidR="00181E9D" w:rsidRPr="00EC7D5D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</w:pPr>
    </w:p>
    <w:p w:rsidR="00181E9D" w:rsidRPr="00EC7D5D" w:rsidRDefault="00181E9D" w:rsidP="00C6183C">
      <w:pPr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5. Conclusion</w:t>
      </w:r>
      <w:r w:rsidR="00AB5C30"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/</w:t>
      </w: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s and suggestions </w:t>
      </w: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(150-200 words)</w:t>
      </w:r>
    </w:p>
    <w:p w:rsidR="00C6183C" w:rsidRPr="00EC7D5D" w:rsidRDefault="00C6183C" w:rsidP="00C6183C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:rsidR="00181E9D" w:rsidRPr="00EC7D5D" w:rsidRDefault="00181E9D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6. References (Most relevant 5 </w:t>
      </w:r>
      <w:r w:rsidR="00B9484B"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>r</w:t>
      </w:r>
      <w:r w:rsidRPr="00EC7D5D">
        <w:rPr>
          <w:rFonts w:ascii="Times New Roman" w:hAnsi="Times New Roman" w:cs="Times New Roman"/>
          <w:b/>
          <w:color w:val="000000" w:themeColor="text1"/>
          <w:sz w:val="18"/>
          <w:szCs w:val="18"/>
          <w:lang w:val="en-GB"/>
        </w:rPr>
        <w:t xml:space="preserve">eferences ) 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Use APA style for references and citations. </w:t>
      </w:r>
    </w:p>
    <w:p w:rsidR="00DA5966" w:rsidRPr="00EC7D5D" w:rsidRDefault="00DA596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bookmarkStart w:id="0" w:name="_GoBack"/>
      <w:bookmarkEnd w:id="0"/>
      <w:r w:rsidRPr="00EC7D5D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lastRenderedPageBreak/>
        <w:t>DECLARATION FORM</w:t>
      </w:r>
    </w:p>
    <w:p w:rsidR="00AC4B86" w:rsidRPr="00EC7D5D" w:rsidRDefault="00AC4B86" w:rsidP="00AC4B86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en-GB"/>
        </w:rPr>
        <w:t>Declaration of the researcher/s</w:t>
      </w:r>
      <w:r w:rsidRPr="00EC7D5D"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  <w:t>:</w:t>
      </w:r>
    </w:p>
    <w:p w:rsidR="00AC4B86" w:rsidRPr="00EC7D5D" w:rsidRDefault="00AC4B86" w:rsidP="00AC4B86">
      <w:pPr>
        <w:spacing w:line="36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Title of the research: 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Researcher/s: 1.</w:t>
      </w:r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Principle Author and the Presenter: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ab/>
        <w:t xml:space="preserve">        2.</w:t>
      </w:r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Co-Author one: </w:t>
      </w:r>
    </w:p>
    <w:p w:rsidR="00AC4B86" w:rsidRPr="00EC7D5D" w:rsidRDefault="00AC4B86" w:rsidP="00AC4B86">
      <w:pPr>
        <w:ind w:firstLine="720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       3.</w:t>
      </w:r>
      <w:r w:rsidR="005578F1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Co-Author two: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I/ we hereby declare that the above research was truly conducted by myself/ourselves without adhering </w:t>
      </w:r>
      <w:r w:rsidR="00783DC0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to 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any methods of plagiarism.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…………………………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  <w:t>Date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1.……………………………………………………………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2……………………………………………………………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3……………………………………………………………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Signature/s of the researcher/s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</w:r>
      <w:r w:rsidRPr="00EC7D5D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en-GB"/>
        </w:rPr>
        <w:t>Declaration of an expert in the relevant area of study in your university</w:t>
      </w:r>
      <w:r w:rsidRPr="00EC7D5D">
        <w:rPr>
          <w:rFonts w:ascii="Times New Roman" w:hAnsi="Times New Roman" w:cs="Times New Roman"/>
          <w:b/>
          <w:color w:val="000000" w:themeColor="text1"/>
          <w:lang w:val="en-GB"/>
        </w:rPr>
        <w:t>: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This study which I am certifying here is truly conducted by the researcher/s mentioned here and for that I have offered my advice / guidance / supervision.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Name of the academic member: ………………………………………………………………………………………...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Department: ……………………………………………………………………………………………………………..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  <w:t xml:space="preserve">Date      </w:t>
      </w:r>
    </w:p>
    <w:p w:rsidR="00AC4B86" w:rsidRPr="00EC7D5D" w:rsidRDefault="00AC4B86" w:rsidP="00AC4B86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AC4B86" w:rsidP="00181E9D">
      <w:p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…………………………………</w:t>
      </w: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br/>
        <w:t>Signature and official stam</w:t>
      </w:r>
      <w:r w:rsidR="00783DC0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p</w:t>
      </w:r>
    </w:p>
    <w:p w:rsidR="00D050BB" w:rsidRPr="00EC7D5D" w:rsidRDefault="00B9484B" w:rsidP="00181E9D">
      <w:pPr>
        <w:rPr>
          <w:rFonts w:ascii="Times New Roman" w:hAnsi="Times New Roman" w:cs="Times New Roman"/>
          <w:b/>
          <w:color w:val="000000" w:themeColor="text1"/>
          <w:lang w:val="en-GB"/>
        </w:rPr>
      </w:pPr>
      <w:r w:rsidRPr="00EC7D5D">
        <w:rPr>
          <w:rFonts w:ascii="Times New Roman" w:hAnsi="Times New Roman" w:cs="Times New Roman"/>
          <w:b/>
          <w:color w:val="000000" w:themeColor="text1"/>
          <w:lang w:val="en-GB"/>
        </w:rPr>
        <w:lastRenderedPageBreak/>
        <w:t>Instructions:</w:t>
      </w:r>
    </w:p>
    <w:p w:rsidR="00D050BB" w:rsidRPr="00EC7D5D" w:rsidRDefault="00DA5966" w:rsidP="00DA59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Use the following fonts</w:t>
      </w:r>
      <w:r w:rsidR="00B32FA5"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 xml:space="preserve"> and sizes. Use 12pt for the heading and sub-headings of your research.</w:t>
      </w:r>
    </w:p>
    <w:p w:rsidR="00DA5966" w:rsidRPr="00EC7D5D" w:rsidRDefault="00DA5966" w:rsidP="00DA5966">
      <w:pPr>
        <w:pStyle w:val="ListParagrap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English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: Times New Roman, 10pt; </w:t>
      </w:r>
      <w:r w:rsidR="003E5BE3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Sinhala</w:t>
      </w:r>
      <w:r w:rsidR="003E5BE3"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nicode-Iskoola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Pota, 10pt, </w:t>
      </w:r>
      <w:r w:rsidR="00AC4B86" w:rsidRPr="00EC7D5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Tamil</w:t>
      </w:r>
      <w:r w:rsidRPr="00EC7D5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kalaham 10pt</w:t>
      </w:r>
    </w:p>
    <w:p w:rsidR="00044163" w:rsidRPr="00EC7D5D" w:rsidRDefault="00044163" w:rsidP="00DA5966">
      <w:pPr>
        <w:pStyle w:val="ListParagrap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0441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  <w:r w:rsidRPr="00EC7D5D"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  <w:t>If your extended abstract requires equations, tables or figures, follow the following example.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  <w:u w:val="single"/>
        </w:rPr>
        <w:t>Equations:</w:t>
      </w:r>
      <w:r w:rsidRPr="00EC7D5D">
        <w:rPr>
          <w:color w:val="000000" w:themeColor="text1"/>
          <w:sz w:val="20"/>
          <w:szCs w:val="20"/>
        </w:rPr>
        <w:t xml:space="preserve"> The equations should be indented with the numbers displayed on the right side in parenthesis. 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</w:rPr>
        <w:t xml:space="preserve">S = k lnΩ (1) …………………………………………………………………………… (6). 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  <w:u w:val="single"/>
        </w:rPr>
        <w:t>Tables</w:t>
      </w:r>
      <w:r w:rsidRPr="00EC7D5D">
        <w:rPr>
          <w:color w:val="000000" w:themeColor="text1"/>
          <w:sz w:val="20"/>
          <w:szCs w:val="20"/>
        </w:rPr>
        <w:t>: The tables should be sequentially numbered and must be centered to the text. As a guideline, the extended abstract should not contain more than 2 tables. Please make sure that the tables are not split over two separate pages. An example is as follows:</w:t>
      </w:r>
    </w:p>
    <w:p w:rsidR="00044163" w:rsidRPr="00EC7D5D" w:rsidRDefault="00044163" w:rsidP="00044163">
      <w:pPr>
        <w:pStyle w:val="BodyText"/>
        <w:spacing w:line="360" w:lineRule="auto"/>
        <w:ind w:left="720"/>
        <w:jc w:val="center"/>
        <w:rPr>
          <w:color w:val="000000" w:themeColor="text1"/>
          <w:sz w:val="20"/>
          <w:szCs w:val="20"/>
          <w:u w:val="single"/>
        </w:rPr>
      </w:pPr>
    </w:p>
    <w:p w:rsidR="00044163" w:rsidRPr="00EC7D5D" w:rsidRDefault="00044163" w:rsidP="00044163">
      <w:pPr>
        <w:pStyle w:val="BodyText"/>
        <w:spacing w:after="0" w:line="240" w:lineRule="auto"/>
        <w:ind w:left="720"/>
        <w:jc w:val="center"/>
        <w:rPr>
          <w:b/>
          <w:bCs/>
          <w:color w:val="000000" w:themeColor="text1"/>
          <w:sz w:val="20"/>
          <w:szCs w:val="20"/>
        </w:rPr>
      </w:pPr>
      <w:r w:rsidRPr="00EC7D5D">
        <w:rPr>
          <w:b/>
          <w:bCs/>
          <w:color w:val="000000" w:themeColor="text1"/>
          <w:sz w:val="20"/>
          <w:szCs w:val="20"/>
          <w:u w:val="single"/>
        </w:rPr>
        <w:t xml:space="preserve">Table 01: Title of the Table </w:t>
      </w:r>
    </w:p>
    <w:tbl>
      <w:tblPr>
        <w:tblStyle w:val="TableGrid"/>
        <w:tblW w:w="0" w:type="auto"/>
        <w:jc w:val="center"/>
        <w:tblLook w:val="04A0"/>
      </w:tblPr>
      <w:tblGrid>
        <w:gridCol w:w="1330"/>
        <w:gridCol w:w="3949"/>
      </w:tblGrid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Heading 1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Heading 2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Submission of extended abstract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Notification of acceptance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Registration </w:t>
            </w:r>
          </w:p>
        </w:tc>
      </w:tr>
      <w:tr w:rsidR="00044163" w:rsidRPr="00EC7D5D" w:rsidTr="00517D73">
        <w:trPr>
          <w:jc w:val="center"/>
        </w:trPr>
        <w:tc>
          <w:tcPr>
            <w:tcW w:w="1330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EC7D5D" w:rsidRDefault="00044163" w:rsidP="00517D73">
            <w:pPr>
              <w:pStyle w:val="BodyText"/>
              <w:spacing w:line="360" w:lineRule="auto"/>
              <w:rPr>
                <w:color w:val="000000" w:themeColor="text1"/>
                <w:sz w:val="20"/>
                <w:szCs w:val="20"/>
              </w:rPr>
            </w:pPr>
            <w:r w:rsidRPr="00EC7D5D">
              <w:rPr>
                <w:color w:val="000000" w:themeColor="text1"/>
                <w:sz w:val="20"/>
                <w:szCs w:val="20"/>
              </w:rPr>
              <w:t>Submission of final extended abstract</w:t>
            </w:r>
          </w:p>
        </w:tc>
      </w:tr>
    </w:tbl>
    <w:p w:rsidR="00044163" w:rsidRPr="00EC7D5D" w:rsidRDefault="00044163" w:rsidP="00044163">
      <w:pPr>
        <w:pStyle w:val="BodyText"/>
        <w:spacing w:line="360" w:lineRule="auto"/>
        <w:rPr>
          <w:color w:val="000000" w:themeColor="text1"/>
          <w:sz w:val="20"/>
          <w:szCs w:val="20"/>
        </w:rPr>
      </w:pP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  <w:r w:rsidRPr="00EC7D5D">
        <w:rPr>
          <w:color w:val="000000" w:themeColor="text1"/>
          <w:sz w:val="20"/>
          <w:szCs w:val="20"/>
          <w:u w:val="single"/>
        </w:rPr>
        <w:t>Figures:</w:t>
      </w:r>
      <w:r w:rsidRPr="00EC7D5D">
        <w:rPr>
          <w:color w:val="000000" w:themeColor="text1"/>
          <w:sz w:val="20"/>
          <w:szCs w:val="20"/>
        </w:rPr>
        <w:t xml:space="preserve"> The figures should be numbered sequentially (use “Figure 1” in text)</w:t>
      </w:r>
      <w:r w:rsidR="00150082" w:rsidRPr="00EC7D5D">
        <w:rPr>
          <w:color w:val="000000" w:themeColor="text1"/>
          <w:sz w:val="20"/>
          <w:szCs w:val="20"/>
        </w:rPr>
        <w:t xml:space="preserve"> and must be centered to the text.</w:t>
      </w:r>
      <w:r w:rsidRPr="00EC7D5D">
        <w:rPr>
          <w:color w:val="000000" w:themeColor="text1"/>
          <w:sz w:val="20"/>
          <w:szCs w:val="20"/>
        </w:rPr>
        <w:t xml:space="preserve"> It is recommended that the figures be produced in colour/gray-scale and has at least 300 dpi. As a guideline, the extended abstract should not contain more than 2 figures. For sketched figures, it is best to be included in the Drawing Canvas of MS Word (Insert/Picture/New Drawing). A sample is given as follows.</w:t>
      </w:r>
    </w:p>
    <w:p w:rsidR="00044163" w:rsidRPr="00EC7D5D" w:rsidRDefault="00044163" w:rsidP="00044163">
      <w:pPr>
        <w:pStyle w:val="BodyText"/>
        <w:spacing w:after="0" w:line="240" w:lineRule="auto"/>
        <w:ind w:left="720"/>
        <w:rPr>
          <w:color w:val="000000" w:themeColor="text1"/>
          <w:sz w:val="20"/>
          <w:szCs w:val="20"/>
        </w:rPr>
      </w:pPr>
    </w:p>
    <w:p w:rsidR="00044163" w:rsidRPr="00EC7D5D" w:rsidRDefault="00044163" w:rsidP="00044163">
      <w:pPr>
        <w:pStyle w:val="BodyText"/>
        <w:spacing w:line="360" w:lineRule="auto"/>
        <w:ind w:left="720"/>
        <w:jc w:val="center"/>
        <w:rPr>
          <w:color w:val="000000" w:themeColor="text1"/>
          <w:sz w:val="20"/>
          <w:szCs w:val="20"/>
        </w:rPr>
      </w:pPr>
      <w:r w:rsidRPr="00EC7D5D">
        <w:rPr>
          <w:noProof/>
          <w:color w:val="000000" w:themeColor="text1"/>
          <w:sz w:val="20"/>
          <w:szCs w:val="20"/>
          <w:lang w:bidi="ar-SA"/>
        </w:rPr>
        <w:drawing>
          <wp:inline distT="0" distB="0" distL="0" distR="0">
            <wp:extent cx="3900488" cy="1981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15" cy="19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163" w:rsidRPr="00EC7D5D" w:rsidRDefault="00044163" w:rsidP="00044163">
      <w:pPr>
        <w:pStyle w:val="ListParagraph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Cs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p w:rsidR="00044163" w:rsidRPr="00EC7D5D" w:rsidRDefault="00044163" w:rsidP="0013605F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</w:p>
    <w:sectPr w:rsidR="00044163" w:rsidRPr="00EC7D5D" w:rsidSect="00E028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927DE" w:rsidRDefault="00F927DE" w:rsidP="00EB0D90">
      <w:pPr>
        <w:spacing w:after="0" w:line="240" w:lineRule="auto"/>
      </w:pPr>
      <w:r>
        <w:separator/>
      </w:r>
    </w:p>
  </w:endnote>
  <w:endnote w:type="continuationSeparator" w:id="1">
    <w:p w:rsidR="00F927DE" w:rsidRDefault="00F927DE" w:rsidP="00EB0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927DE" w:rsidRDefault="00F927DE" w:rsidP="00EB0D90">
      <w:pPr>
        <w:spacing w:after="0" w:line="240" w:lineRule="auto"/>
      </w:pPr>
      <w:r>
        <w:separator/>
      </w:r>
    </w:p>
  </w:footnote>
  <w:footnote w:type="continuationSeparator" w:id="1">
    <w:p w:rsidR="00F927DE" w:rsidRDefault="00F927DE" w:rsidP="00EB0D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B67B3"/>
    <w:multiLevelType w:val="hybridMultilevel"/>
    <w:tmpl w:val="98D6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BF14D0"/>
    <w:multiLevelType w:val="hybridMultilevel"/>
    <w:tmpl w:val="5D52A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tDQxNjI0tLAwMDU1NzVS0lEKTi0uzszPAykwrAUAtVVJuywAAAA="/>
  </w:docVars>
  <w:rsids>
    <w:rsidRoot w:val="006A1347"/>
    <w:rsid w:val="00044163"/>
    <w:rsid w:val="000C1A43"/>
    <w:rsid w:val="0013605F"/>
    <w:rsid w:val="00143627"/>
    <w:rsid w:val="00150082"/>
    <w:rsid w:val="00181E9D"/>
    <w:rsid w:val="001E214F"/>
    <w:rsid w:val="0031614C"/>
    <w:rsid w:val="003256BF"/>
    <w:rsid w:val="00347766"/>
    <w:rsid w:val="003E5BE3"/>
    <w:rsid w:val="004210C1"/>
    <w:rsid w:val="00506F92"/>
    <w:rsid w:val="005578F1"/>
    <w:rsid w:val="00595A14"/>
    <w:rsid w:val="005E367C"/>
    <w:rsid w:val="00676B4F"/>
    <w:rsid w:val="006A1347"/>
    <w:rsid w:val="00720937"/>
    <w:rsid w:val="00783DC0"/>
    <w:rsid w:val="007B7AA3"/>
    <w:rsid w:val="007C1EDD"/>
    <w:rsid w:val="007E5B9E"/>
    <w:rsid w:val="00807A72"/>
    <w:rsid w:val="008702F5"/>
    <w:rsid w:val="0093429A"/>
    <w:rsid w:val="00AB5C30"/>
    <w:rsid w:val="00AC4B86"/>
    <w:rsid w:val="00B32FA5"/>
    <w:rsid w:val="00B9484B"/>
    <w:rsid w:val="00BE5F50"/>
    <w:rsid w:val="00C11AC8"/>
    <w:rsid w:val="00C6183C"/>
    <w:rsid w:val="00D050BB"/>
    <w:rsid w:val="00D9238D"/>
    <w:rsid w:val="00DA5966"/>
    <w:rsid w:val="00DB6269"/>
    <w:rsid w:val="00DB6404"/>
    <w:rsid w:val="00DF235A"/>
    <w:rsid w:val="00E012BF"/>
    <w:rsid w:val="00E0285B"/>
    <w:rsid w:val="00E43D06"/>
    <w:rsid w:val="00E47B1A"/>
    <w:rsid w:val="00E83464"/>
    <w:rsid w:val="00EB0D90"/>
    <w:rsid w:val="00EC0273"/>
    <w:rsid w:val="00EC7D5D"/>
    <w:rsid w:val="00EF2CCC"/>
    <w:rsid w:val="00F02BC1"/>
    <w:rsid w:val="00F74291"/>
    <w:rsid w:val="00F927DE"/>
    <w:rsid w:val="00FD2F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1347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347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A1347"/>
    <w:rPr>
      <w:b/>
      <w:bCs/>
      <w:sz w:val="28"/>
      <w:szCs w:val="28"/>
      <w:lang w:bidi="si-LK"/>
    </w:rPr>
  </w:style>
  <w:style w:type="paragraph" w:styleId="Header">
    <w:name w:val="header"/>
    <w:basedOn w:val="Normal"/>
    <w:link w:val="Head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D90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D90"/>
    <w:rPr>
      <w:lang w:bidi="si-LK"/>
    </w:rPr>
  </w:style>
  <w:style w:type="paragraph" w:styleId="ListParagraph">
    <w:name w:val="List Paragraph"/>
    <w:basedOn w:val="Normal"/>
    <w:uiPriority w:val="34"/>
    <w:qFormat/>
    <w:rsid w:val="00DA596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044163"/>
    <w:pPr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44163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044163"/>
    <w:pPr>
      <w:spacing w:after="0" w:line="240" w:lineRule="auto"/>
    </w:pPr>
    <w:rPr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1A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A43"/>
    <w:rPr>
      <w:rFonts w:ascii="Tahoma" w:hAnsi="Tahoma" w:cs="Tahoma"/>
      <w:sz w:val="16"/>
      <w:szCs w:val="16"/>
      <w:lang w:bidi="si-L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er</cp:lastModifiedBy>
  <cp:revision>3</cp:revision>
  <dcterms:created xsi:type="dcterms:W3CDTF">2019-04-26T06:19:00Z</dcterms:created>
  <dcterms:modified xsi:type="dcterms:W3CDTF">2019-06-05T04:32:00Z</dcterms:modified>
</cp:coreProperties>
</file>